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2EC75" w14:textId="3D75B79D" w:rsidR="006F5FEB" w:rsidRPr="006F5FEB" w:rsidRDefault="00C35FD1" w:rsidP="00C35FD1">
      <w:pPr>
        <w:pStyle w:val="Title"/>
      </w:pPr>
      <w:r w:rsidRPr="00C35FD1">
        <w:t>Policy Plan</w:t>
      </w:r>
      <w:r w:rsidR="004C23D6">
        <w:t xml:space="preserve"> Template</w:t>
      </w:r>
    </w:p>
    <w:p w14:paraId="0ACBE02C" w14:textId="6C4A6ABD" w:rsidR="006F5FEB" w:rsidRDefault="00AF3947" w:rsidP="00AF3947">
      <w:pPr>
        <w:rPr>
          <w:i/>
          <w:iCs/>
        </w:rPr>
      </w:pPr>
      <w:r w:rsidRPr="004C23D6">
        <w:rPr>
          <w:i/>
          <w:iCs/>
        </w:rPr>
        <w:t>The</w:t>
      </w:r>
      <w:r w:rsidR="00DD5192" w:rsidRPr="004C23D6">
        <w:rPr>
          <w:i/>
          <w:iCs/>
        </w:rPr>
        <w:t xml:space="preserve"> policy plan should </w:t>
      </w:r>
      <w:r w:rsidRPr="004C23D6">
        <w:rPr>
          <w:i/>
          <w:iCs/>
        </w:rPr>
        <w:t xml:space="preserve">at least </w:t>
      </w:r>
      <w:r w:rsidR="00DD5192" w:rsidRPr="004C23D6">
        <w:rPr>
          <w:i/>
          <w:iCs/>
        </w:rPr>
        <w:t>consist of</w:t>
      </w:r>
      <w:r w:rsidRPr="004C23D6">
        <w:rPr>
          <w:i/>
          <w:iCs/>
        </w:rPr>
        <w:t xml:space="preserve"> the following topics</w:t>
      </w:r>
      <w:r w:rsidRPr="008476E7">
        <w:rPr>
          <w:i/>
          <w:iCs/>
        </w:rPr>
        <w:t>.</w:t>
      </w:r>
      <w:r w:rsidR="008476E7" w:rsidRPr="008476E7">
        <w:rPr>
          <w:i/>
          <w:iCs/>
        </w:rPr>
        <w:t xml:space="preserve"> </w:t>
      </w:r>
      <w:r w:rsidR="008476E7" w:rsidRPr="008476E7">
        <w:rPr>
          <w:i/>
          <w:iCs/>
        </w:rPr>
        <w:t>It is important to remember that every association’s policy plan is different so do not be afraid to deviate from the template.</w:t>
      </w:r>
    </w:p>
    <w:p w14:paraId="6821A3BB" w14:textId="5DFE9348" w:rsidR="008476E7" w:rsidRDefault="008476E7" w:rsidP="008476E7">
      <w:pPr>
        <w:pStyle w:val="Heading1"/>
        <w:numPr>
          <w:ilvl w:val="0"/>
          <w:numId w:val="8"/>
        </w:numPr>
      </w:pPr>
      <w:r>
        <w:t>Name</w:t>
      </w:r>
    </w:p>
    <w:p w14:paraId="0A650BAC" w14:textId="190C28B1" w:rsidR="008476E7" w:rsidRPr="008476E7" w:rsidRDefault="008476E7" w:rsidP="008476E7">
      <w:pPr>
        <w:rPr>
          <w:i/>
          <w:iCs/>
          <w:lang w:val="en-US"/>
        </w:rPr>
      </w:pPr>
      <w:r>
        <w:rPr>
          <w:i/>
          <w:iCs/>
          <w:lang w:val="en-US"/>
        </w:rPr>
        <w:t>State the association/foundation’s name.</w:t>
      </w:r>
    </w:p>
    <w:p w14:paraId="06163DCB" w14:textId="2D1C15D0" w:rsidR="00471C57" w:rsidRDefault="00471C57" w:rsidP="004C23D6">
      <w:pPr>
        <w:pStyle w:val="Heading1"/>
        <w:numPr>
          <w:ilvl w:val="0"/>
          <w:numId w:val="8"/>
        </w:numPr>
      </w:pPr>
      <w:r>
        <w:t>Goal</w:t>
      </w:r>
    </w:p>
    <w:p w14:paraId="3664EC3D" w14:textId="77777777" w:rsidR="008476E7" w:rsidRPr="008476E7" w:rsidRDefault="008476E7" w:rsidP="008476E7">
      <w:pPr>
        <w:spacing w:after="0"/>
        <w:rPr>
          <w:i/>
          <w:iCs/>
        </w:rPr>
      </w:pPr>
      <w:r w:rsidRPr="008476E7">
        <w:rPr>
          <w:i/>
          <w:iCs/>
        </w:rPr>
        <w:t>Describe the association/foundation’s main goals/mission and the strategy on how it will achieve the goals. This should include both the strategy as an organisation (long-term planning) and what you will do each year to implement this strategy (short-term planning). If your association has an annual plan the short-term planning can be left out of the policy plan. There is also a guide and template for an annual plan on the SU website.</w:t>
      </w:r>
    </w:p>
    <w:p w14:paraId="77758C50" w14:textId="77777777" w:rsidR="004C23D6" w:rsidRDefault="004C23D6" w:rsidP="00471C57">
      <w:pPr>
        <w:spacing w:after="0"/>
        <w:rPr>
          <w:i/>
          <w:iCs/>
        </w:rPr>
      </w:pPr>
    </w:p>
    <w:p w14:paraId="58A63ED0" w14:textId="480FA556" w:rsidR="00471C57" w:rsidRDefault="00471C57" w:rsidP="004C23D6">
      <w:pPr>
        <w:pStyle w:val="Heading1"/>
        <w:numPr>
          <w:ilvl w:val="0"/>
          <w:numId w:val="8"/>
        </w:numPr>
      </w:pPr>
      <w:r>
        <w:t>Core values</w:t>
      </w:r>
    </w:p>
    <w:p w14:paraId="60D9F68D" w14:textId="4029AFFC" w:rsidR="00402B76" w:rsidRPr="004C23D6" w:rsidRDefault="00AF3947" w:rsidP="00471C57">
      <w:pPr>
        <w:spacing w:after="0"/>
        <w:rPr>
          <w:i/>
          <w:iCs/>
        </w:rPr>
      </w:pPr>
      <w:r w:rsidRPr="004C23D6">
        <w:rPr>
          <w:i/>
          <w:iCs/>
        </w:rPr>
        <w:t>Describe your association</w:t>
      </w:r>
      <w:r w:rsidR="008476E7">
        <w:rPr>
          <w:i/>
          <w:iCs/>
        </w:rPr>
        <w:t>/foundation</w:t>
      </w:r>
      <w:r w:rsidRPr="004C23D6">
        <w:rPr>
          <w:i/>
          <w:iCs/>
        </w:rPr>
        <w:t xml:space="preserve">’s core values. What brings you together and what do you find important? </w:t>
      </w:r>
    </w:p>
    <w:p w14:paraId="31A4A8C3" w14:textId="77777777" w:rsidR="004C23D6" w:rsidRDefault="004C23D6" w:rsidP="00471C57">
      <w:pPr>
        <w:spacing w:after="0"/>
      </w:pPr>
    </w:p>
    <w:p w14:paraId="028EBF4C" w14:textId="4F0646F3" w:rsidR="00402B76" w:rsidRDefault="00402B76" w:rsidP="004C23D6">
      <w:pPr>
        <w:pStyle w:val="Heading1"/>
        <w:numPr>
          <w:ilvl w:val="0"/>
          <w:numId w:val="8"/>
        </w:numPr>
      </w:pPr>
      <w:r>
        <w:t>The board</w:t>
      </w:r>
      <w:r w:rsidR="009E1CFB">
        <w:t xml:space="preserve"> and the supervisory board</w:t>
      </w:r>
    </w:p>
    <w:p w14:paraId="274D8C48" w14:textId="261C127E" w:rsidR="004C23D6" w:rsidRPr="008476E7" w:rsidRDefault="00402B76" w:rsidP="009E1CFB">
      <w:pPr>
        <w:spacing w:after="0"/>
        <w:rPr>
          <w:i/>
          <w:iCs/>
        </w:rPr>
      </w:pPr>
      <w:r w:rsidRPr="004C23D6">
        <w:rPr>
          <w:i/>
          <w:iCs/>
        </w:rPr>
        <w:t>Describe how the board functions, what members the board consists of, what each member’s functions are and how the supervision of the board is organised.</w:t>
      </w:r>
      <w:r w:rsidR="009E1CFB" w:rsidRPr="004C23D6">
        <w:rPr>
          <w:i/>
          <w:iCs/>
        </w:rPr>
        <w:t xml:space="preserve"> Also describe how the succession of the board is guaranteed</w:t>
      </w:r>
      <w:r w:rsidR="008476E7">
        <w:rPr>
          <w:i/>
          <w:iCs/>
        </w:rPr>
        <w:t>,</w:t>
      </w:r>
      <w:r w:rsidR="008476E7" w:rsidRPr="008476E7">
        <w:rPr>
          <w:i/>
          <w:iCs/>
        </w:rPr>
        <w:t xml:space="preserve"> how the board is chosen and how many times a year a General Members Assembly (GMA) must be held.</w:t>
      </w:r>
    </w:p>
    <w:p w14:paraId="1990E0B7" w14:textId="77777777" w:rsidR="004C23D6" w:rsidRDefault="004C23D6" w:rsidP="009E1CFB">
      <w:pPr>
        <w:spacing w:after="0"/>
      </w:pPr>
    </w:p>
    <w:p w14:paraId="35941F6A" w14:textId="5A7DD93B" w:rsidR="004C23D6" w:rsidRDefault="004C23D6" w:rsidP="004C23D6">
      <w:pPr>
        <w:pStyle w:val="Heading1"/>
        <w:numPr>
          <w:ilvl w:val="0"/>
          <w:numId w:val="8"/>
        </w:numPr>
      </w:pPr>
      <w:r>
        <w:t>Committees</w:t>
      </w:r>
    </w:p>
    <w:p w14:paraId="03C19C41" w14:textId="09939A80" w:rsidR="004C23D6" w:rsidRPr="004C23D6" w:rsidRDefault="004C23D6" w:rsidP="009E1CFB">
      <w:pPr>
        <w:spacing w:after="0"/>
        <w:rPr>
          <w:i/>
          <w:iCs/>
        </w:rPr>
      </w:pPr>
      <w:r w:rsidRPr="004C23D6">
        <w:rPr>
          <w:i/>
          <w:iCs/>
        </w:rPr>
        <w:t>If the association</w:t>
      </w:r>
      <w:r w:rsidR="008476E7">
        <w:rPr>
          <w:i/>
          <w:iCs/>
        </w:rPr>
        <w:t>/foundation</w:t>
      </w:r>
      <w:r w:rsidRPr="004C23D6">
        <w:rPr>
          <w:i/>
          <w:iCs/>
        </w:rPr>
        <w:t xml:space="preserve"> has committees, add an explanation of these different committees.</w:t>
      </w:r>
    </w:p>
    <w:p w14:paraId="165EE197" w14:textId="77777777" w:rsidR="004C23D6" w:rsidRDefault="004C23D6" w:rsidP="009E1CFB">
      <w:pPr>
        <w:spacing w:after="0"/>
      </w:pPr>
    </w:p>
    <w:p w14:paraId="4E4F3E58" w14:textId="7A6A07D7" w:rsidR="009E1CFB" w:rsidRDefault="009E1CFB" w:rsidP="004C23D6">
      <w:pPr>
        <w:pStyle w:val="Heading1"/>
        <w:numPr>
          <w:ilvl w:val="0"/>
          <w:numId w:val="8"/>
        </w:numPr>
      </w:pPr>
      <w:r>
        <w:t>Events</w:t>
      </w:r>
    </w:p>
    <w:p w14:paraId="0DA3B346" w14:textId="510128B5" w:rsidR="009E1CFB" w:rsidRPr="004C23D6" w:rsidRDefault="009E1CFB" w:rsidP="009E1CFB">
      <w:pPr>
        <w:spacing w:after="0"/>
        <w:rPr>
          <w:i/>
          <w:iCs/>
        </w:rPr>
      </w:pPr>
      <w:r w:rsidRPr="004C23D6">
        <w:rPr>
          <w:i/>
          <w:iCs/>
        </w:rPr>
        <w:t>Describe what events will be hosted and add an annual event calendar with events/activities that are planned as an appendix.</w:t>
      </w:r>
    </w:p>
    <w:p w14:paraId="34839334" w14:textId="77777777" w:rsidR="004C23D6" w:rsidRDefault="004C23D6" w:rsidP="009E1CFB">
      <w:pPr>
        <w:spacing w:after="0"/>
      </w:pPr>
    </w:p>
    <w:p w14:paraId="578C7B99" w14:textId="19312938" w:rsidR="009E1CFB" w:rsidRDefault="00AF3947" w:rsidP="004C23D6">
      <w:pPr>
        <w:pStyle w:val="Heading1"/>
        <w:numPr>
          <w:ilvl w:val="0"/>
          <w:numId w:val="8"/>
        </w:numPr>
      </w:pPr>
      <w:r>
        <w:t>Budget plan</w:t>
      </w:r>
    </w:p>
    <w:p w14:paraId="4A63B68D" w14:textId="445D205E" w:rsidR="006B5587" w:rsidRPr="004C23D6" w:rsidRDefault="00AF3947" w:rsidP="00AF3947">
      <w:pPr>
        <w:spacing w:after="0"/>
        <w:rPr>
          <w:i/>
          <w:iCs/>
        </w:rPr>
      </w:pPr>
      <w:r w:rsidRPr="004C23D6">
        <w:rPr>
          <w:i/>
          <w:iCs/>
        </w:rPr>
        <w:t>Add an explanation of each post of the budget plan.</w:t>
      </w:r>
      <w:r w:rsidR="008476E7" w:rsidRPr="008476E7">
        <w:rPr>
          <w:i/>
          <w:iCs/>
        </w:rPr>
        <w:t xml:space="preserve"> </w:t>
      </w:r>
      <w:r w:rsidR="008476E7" w:rsidRPr="008476E7">
        <w:rPr>
          <w:i/>
          <w:iCs/>
        </w:rPr>
        <w:t>You can find a template for the budget plan on the website of the SU as well.</w:t>
      </w:r>
    </w:p>
    <w:sectPr w:rsidR="006B5587" w:rsidRPr="004C23D6" w:rsidSect="00FA752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155" w:right="1418" w:bottom="2155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EAFCC" w14:textId="77777777" w:rsidR="00A7294A" w:rsidRDefault="00A7294A" w:rsidP="008F22A7">
      <w:r>
        <w:separator/>
      </w:r>
    </w:p>
  </w:endnote>
  <w:endnote w:type="continuationSeparator" w:id="0">
    <w:p w14:paraId="0992E477" w14:textId="77777777" w:rsidR="00A7294A" w:rsidRDefault="00A7294A" w:rsidP="008F2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ans">
    <w:altName w:val="Arial"/>
    <w:charset w:val="00"/>
    <w:family w:val="swiss"/>
    <w:pitch w:val="variable"/>
    <w:sig w:usb0="A00002EF" w:usb1="50002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E4F0D" w14:textId="77777777" w:rsidR="00FA752F" w:rsidRDefault="00FA752F" w:rsidP="008F22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6CA39" w14:textId="77777777" w:rsidR="00FA752F" w:rsidRDefault="00FA752F" w:rsidP="008F22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1F291" w14:textId="77777777" w:rsidR="00FA752F" w:rsidRDefault="00FA752F" w:rsidP="008F22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1ABC7" w14:textId="77777777" w:rsidR="00A7294A" w:rsidRDefault="00A7294A" w:rsidP="008F22A7">
      <w:r>
        <w:separator/>
      </w:r>
    </w:p>
  </w:footnote>
  <w:footnote w:type="continuationSeparator" w:id="0">
    <w:p w14:paraId="0704B571" w14:textId="77777777" w:rsidR="00A7294A" w:rsidRDefault="00A7294A" w:rsidP="008F22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013CF" w14:textId="77777777" w:rsidR="00CF193F" w:rsidRDefault="00000000" w:rsidP="008F22A7">
    <w:pPr>
      <w:pStyle w:val="Header"/>
    </w:pPr>
    <w:r>
      <w:rPr>
        <w:noProof/>
      </w:rPr>
      <w:pict w14:anchorId="5FA98C1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8522782" o:spid="_x0000_s1056" type="#_x0000_t75" style="position:absolute;margin-left:0;margin-top:0;width:595.2pt;height:841.9pt;z-index:-251657216;mso-position-horizontal:center;mso-position-horizontal-relative:margin;mso-position-vertical:center;mso-position-vertical-relative:margin" o:allowincell="f">
          <v:imagedata r:id="rId1" o:title="Blank Document Template-01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5E628" w14:textId="77777777" w:rsidR="00FA752F" w:rsidRDefault="00000000" w:rsidP="008F22A7">
    <w:pPr>
      <w:pStyle w:val="Header"/>
    </w:pPr>
    <w:r>
      <w:rPr>
        <w:noProof/>
      </w:rPr>
      <w:pict w14:anchorId="067084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8522783" o:spid="_x0000_s1057" type="#_x0000_t75" style="position:absolute;margin-left:0;margin-top:0;width:595.2pt;height:841.9pt;z-index:-251656192;mso-position-horizontal:center;mso-position-horizontal-relative:margin;mso-position-vertical:center;mso-position-vertical-relative:margin" o:allowincell="f">
          <v:imagedata r:id="rId1" o:title="Blank Document Template-01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5952C" w14:textId="77777777" w:rsidR="00CF193F" w:rsidRDefault="00000000" w:rsidP="008F22A7">
    <w:pPr>
      <w:pStyle w:val="Header"/>
    </w:pPr>
    <w:r>
      <w:rPr>
        <w:noProof/>
      </w:rPr>
      <w:pict w14:anchorId="25A3B7F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8522781" o:spid="_x0000_s1055" type="#_x0000_t75" style="position:absolute;margin-left:0;margin-top:0;width:595.2pt;height:841.9pt;z-index:-251658240;mso-position-horizontal:center;mso-position-horizontal-relative:margin;mso-position-vertical:center;mso-position-vertical-relative:margin" o:allowincell="f">
          <v:imagedata r:id="rId1" o:title="Blank Document Template-01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96EA9"/>
    <w:multiLevelType w:val="hybridMultilevel"/>
    <w:tmpl w:val="3C9EEB3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C7426"/>
    <w:multiLevelType w:val="hybridMultilevel"/>
    <w:tmpl w:val="7F882870"/>
    <w:lvl w:ilvl="0" w:tplc="7354C5DA">
      <w:start w:val="5"/>
      <w:numFmt w:val="bullet"/>
      <w:lvlText w:val="-"/>
      <w:lvlJc w:val="left"/>
      <w:pPr>
        <w:ind w:left="720" w:hanging="360"/>
      </w:pPr>
      <w:rPr>
        <w:rFonts w:ascii="PT Sans" w:eastAsiaTheme="minorHAnsi" w:hAnsi="PT San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13425"/>
    <w:multiLevelType w:val="hybridMultilevel"/>
    <w:tmpl w:val="6B68D230"/>
    <w:lvl w:ilvl="0" w:tplc="7354C5DA">
      <w:start w:val="5"/>
      <w:numFmt w:val="bullet"/>
      <w:lvlText w:val="-"/>
      <w:lvlJc w:val="left"/>
      <w:pPr>
        <w:ind w:left="720" w:hanging="360"/>
      </w:pPr>
      <w:rPr>
        <w:rFonts w:ascii="PT Sans" w:eastAsiaTheme="minorHAnsi" w:hAnsi="PT San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D101C0"/>
    <w:multiLevelType w:val="hybridMultilevel"/>
    <w:tmpl w:val="E368CA96"/>
    <w:lvl w:ilvl="0" w:tplc="1F82442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186D40"/>
    <w:multiLevelType w:val="hybridMultilevel"/>
    <w:tmpl w:val="F8741F18"/>
    <w:lvl w:ilvl="0" w:tplc="7354C5DA">
      <w:start w:val="5"/>
      <w:numFmt w:val="bullet"/>
      <w:lvlText w:val="-"/>
      <w:lvlJc w:val="left"/>
      <w:pPr>
        <w:ind w:left="720" w:hanging="360"/>
      </w:pPr>
      <w:rPr>
        <w:rFonts w:ascii="PT Sans" w:eastAsiaTheme="minorHAnsi" w:hAnsi="PT San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9528B"/>
    <w:multiLevelType w:val="hybridMultilevel"/>
    <w:tmpl w:val="C8947178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A029F2"/>
    <w:multiLevelType w:val="hybridMultilevel"/>
    <w:tmpl w:val="058038B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BA1CDA"/>
    <w:multiLevelType w:val="hybridMultilevel"/>
    <w:tmpl w:val="27A42E90"/>
    <w:lvl w:ilvl="0" w:tplc="0413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402021549">
    <w:abstractNumId w:val="3"/>
  </w:num>
  <w:num w:numId="2" w16cid:durableId="173881177">
    <w:abstractNumId w:val="7"/>
  </w:num>
  <w:num w:numId="3" w16cid:durableId="300306298">
    <w:abstractNumId w:val="5"/>
  </w:num>
  <w:num w:numId="4" w16cid:durableId="256447178">
    <w:abstractNumId w:val="0"/>
  </w:num>
  <w:num w:numId="5" w16cid:durableId="218590820">
    <w:abstractNumId w:val="4"/>
  </w:num>
  <w:num w:numId="6" w16cid:durableId="839462681">
    <w:abstractNumId w:val="2"/>
  </w:num>
  <w:num w:numId="7" w16cid:durableId="302589270">
    <w:abstractNumId w:val="1"/>
  </w:num>
  <w:num w:numId="8" w16cid:durableId="16263544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mirrorMargins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jQxsDA2NDY0MDdX0lEKTi0uzszPAykwqgUAtOFmlSwAAAA="/>
  </w:docVars>
  <w:rsids>
    <w:rsidRoot w:val="00C96E7E"/>
    <w:rsid w:val="00022FF6"/>
    <w:rsid w:val="00064630"/>
    <w:rsid w:val="000F7625"/>
    <w:rsid w:val="00123E7A"/>
    <w:rsid w:val="001268AA"/>
    <w:rsid w:val="00164DB1"/>
    <w:rsid w:val="001738D6"/>
    <w:rsid w:val="00174633"/>
    <w:rsid w:val="00176ED4"/>
    <w:rsid w:val="001A5B73"/>
    <w:rsid w:val="001C4EC7"/>
    <w:rsid w:val="0020095C"/>
    <w:rsid w:val="00220E7B"/>
    <w:rsid w:val="002610EE"/>
    <w:rsid w:val="002B1841"/>
    <w:rsid w:val="002F6AFE"/>
    <w:rsid w:val="003249D9"/>
    <w:rsid w:val="003729B2"/>
    <w:rsid w:val="003A213B"/>
    <w:rsid w:val="00402B76"/>
    <w:rsid w:val="00471C57"/>
    <w:rsid w:val="004805AD"/>
    <w:rsid w:val="004906B8"/>
    <w:rsid w:val="004C23D6"/>
    <w:rsid w:val="004F1B1F"/>
    <w:rsid w:val="004F6309"/>
    <w:rsid w:val="005310C5"/>
    <w:rsid w:val="005675F5"/>
    <w:rsid w:val="00603BAF"/>
    <w:rsid w:val="006B5587"/>
    <w:rsid w:val="006F5FEB"/>
    <w:rsid w:val="007F055B"/>
    <w:rsid w:val="008476E7"/>
    <w:rsid w:val="008F22A7"/>
    <w:rsid w:val="00966F87"/>
    <w:rsid w:val="009B68CC"/>
    <w:rsid w:val="009C0DFD"/>
    <w:rsid w:val="009D2C89"/>
    <w:rsid w:val="009E1CFB"/>
    <w:rsid w:val="00A012E7"/>
    <w:rsid w:val="00A70A50"/>
    <w:rsid w:val="00A7294A"/>
    <w:rsid w:val="00A9422D"/>
    <w:rsid w:val="00AE6ABD"/>
    <w:rsid w:val="00AF3947"/>
    <w:rsid w:val="00B03CF2"/>
    <w:rsid w:val="00BA770F"/>
    <w:rsid w:val="00C1070E"/>
    <w:rsid w:val="00C21DC2"/>
    <w:rsid w:val="00C35FD1"/>
    <w:rsid w:val="00C96E7E"/>
    <w:rsid w:val="00CC7FE9"/>
    <w:rsid w:val="00CF193F"/>
    <w:rsid w:val="00DD5192"/>
    <w:rsid w:val="00E162F4"/>
    <w:rsid w:val="00EE75FD"/>
    <w:rsid w:val="00F70AE6"/>
    <w:rsid w:val="00FA4CBC"/>
    <w:rsid w:val="00FA752F"/>
    <w:rsid w:val="00FC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6E4F31"/>
  <w15:chartTrackingRefBased/>
  <w15:docId w15:val="{0275D197-C1CD-406D-A50D-F3A1327E9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FEB"/>
    <w:rPr>
      <w:rFonts w:ascii="PT Sans" w:hAnsi="PT Sans"/>
      <w:lang w:val="en-GB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3249D9"/>
    <w:pPr>
      <w:outlineLvl w:val="0"/>
    </w:pPr>
    <w:rPr>
      <w:b w:val="0"/>
      <w:sz w:val="52"/>
      <w:szCs w:val="5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49D9"/>
    <w:pPr>
      <w:outlineLvl w:val="1"/>
    </w:pPr>
    <w:rPr>
      <w:rFonts w:ascii="Arial Narrow" w:hAnsi="Arial Narrow"/>
      <w:b/>
      <w:color w:val="87BBE5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49D9"/>
    <w:pPr>
      <w:outlineLvl w:val="2"/>
    </w:pPr>
    <w:rPr>
      <w:rFonts w:ascii="Arial Narrow" w:hAnsi="Arial Narrow"/>
      <w:b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9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93F"/>
  </w:style>
  <w:style w:type="paragraph" w:styleId="Footer">
    <w:name w:val="footer"/>
    <w:basedOn w:val="Normal"/>
    <w:link w:val="FooterChar"/>
    <w:uiPriority w:val="99"/>
    <w:unhideWhenUsed/>
    <w:rsid w:val="00CF19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93F"/>
  </w:style>
  <w:style w:type="paragraph" w:customStyle="1" w:styleId="BasicParagraph">
    <w:name w:val="[Basic Paragraph]"/>
    <w:basedOn w:val="Normal"/>
    <w:uiPriority w:val="99"/>
    <w:rsid w:val="00CF193F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249D9"/>
    <w:rPr>
      <w:rFonts w:ascii="Arial Narrow" w:hAnsi="Arial Narrow"/>
      <w:b/>
      <w:color w:val="87BBE5"/>
      <w:sz w:val="52"/>
      <w:szCs w:val="5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249D9"/>
    <w:rPr>
      <w:rFonts w:ascii="Arial Narrow" w:hAnsi="Arial Narrow"/>
      <w:b/>
      <w:color w:val="87BBE5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49D9"/>
    <w:rPr>
      <w:rFonts w:ascii="Arial Narrow" w:hAnsi="Arial Narrow"/>
      <w:b/>
      <w:sz w:val="24"/>
      <w:lang w:val="en-US"/>
    </w:rPr>
  </w:style>
  <w:style w:type="paragraph" w:styleId="NoSpacing">
    <w:name w:val="No Spacing"/>
    <w:aliases w:val="Subparagraaf"/>
    <w:basedOn w:val="Normal"/>
    <w:uiPriority w:val="1"/>
    <w:qFormat/>
    <w:rsid w:val="009C0DFD"/>
    <w:rPr>
      <w:b/>
    </w:rPr>
  </w:style>
  <w:style w:type="paragraph" w:styleId="ListParagraph">
    <w:name w:val="List Paragraph"/>
    <w:basedOn w:val="Normal"/>
    <w:uiPriority w:val="34"/>
    <w:qFormat/>
    <w:rsid w:val="00F70AE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35FD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5FD1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40</Words>
  <Characters>132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perhoven, K. (SU)</dc:creator>
  <cp:keywords/>
  <dc:description/>
  <cp:lastModifiedBy>Maarschalkerwaart, F. van (Floor, Student M-AM)</cp:lastModifiedBy>
  <cp:revision>7</cp:revision>
  <cp:lastPrinted>2018-10-04T08:37:00Z</cp:lastPrinted>
  <dcterms:created xsi:type="dcterms:W3CDTF">2023-04-10T16:13:00Z</dcterms:created>
  <dcterms:modified xsi:type="dcterms:W3CDTF">2023-04-28T15:11:00Z</dcterms:modified>
</cp:coreProperties>
</file>